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9, перейдем в него и создадим файл lab09-1.asm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06947"/>
            <wp:effectExtent b="0" l="0" r="0" t="0"/>
            <wp:docPr descr="Figure 1: Файл lab09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09-1.asm</w:t>
      </w:r>
    </w:p>
    <w:bookmarkEnd w:id="0"/>
    <w:p>
      <w:pPr>
        <w:pStyle w:val="BodyText"/>
      </w:pPr>
      <w:r>
        <w:t xml:space="preserve">Введем в файл программу листинга 9.1, создадим исполняемый файл и проверим его работу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04044"/>
            <wp:effectExtent b="0" l="0" r="0" t="0"/>
            <wp:docPr descr="Figure 2: Работа файла lab9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файла lab9-1.asm</w:t>
      </w:r>
    </w:p>
    <w:bookmarkEnd w:id="0"/>
    <w:p>
      <w:pPr>
        <w:pStyle w:val="BodyText"/>
      </w:pPr>
      <w:r>
        <w:t xml:space="preserve">Изменим текст программы добавив подпрограмму _subcalcul в подпрограмму _calcul, для вычисления выражения f(g(x)), где x вводится с клавиатуры, f(x) = 2x + 7, g(x) = 3x − 1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55986" cy="3304134"/>
            <wp:effectExtent b="0" l="0" r="0" t="0"/>
            <wp:docPr descr="Figure 3: Изме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986" cy="33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зменение файла</w:t>
      </w:r>
    </w:p>
    <w:bookmarkEnd w:id="0"/>
    <w:p>
      <w:pPr>
        <w:pStyle w:val="BodyText"/>
      </w:pPr>
      <w:r>
        <w:t xml:space="preserve">Создадим исполняемый файл и запустим его, программа работает корректно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39560"/>
            <wp:effectExtent b="0" l="0" r="0" t="0"/>
            <wp:docPr descr="Figure 4: Результат работы файла lab09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зультат работы файла lab09-1.asm</w:t>
      </w:r>
    </w:p>
    <w:bookmarkEnd w:id="0"/>
    <w:p>
      <w:pPr>
        <w:pStyle w:val="BodyText"/>
      </w:pPr>
      <w:r>
        <w:t xml:space="preserve">Создадим файл lab09-2.asm с текстом программы из Листинга 9.2. Получим исполняемый файл. Загрузим исполняемый файл в отладчик gdb. Проверим работу программы, запустив ее в оболочке GDB с помощью команды run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024570"/>
            <wp:effectExtent b="0" l="0" r="0" t="0"/>
            <wp:docPr descr="Figure 5: Запуск lab9-2.asm в gdb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lab9-2.asm в gdb</w:t>
      </w:r>
    </w:p>
    <w:bookmarkEnd w:id="0"/>
    <w:p>
      <w:pPr>
        <w:pStyle w:val="BodyText"/>
      </w:pPr>
      <w:r>
        <w:t xml:space="preserve">Установим брейкпоинт на метку _start, и запустим её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014849"/>
            <wp:effectExtent b="0" l="0" r="0" t="0"/>
            <wp:docPr descr="Figure 6: Брейкпоин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Брейкпоинт</w:t>
      </w:r>
    </w:p>
    <w:bookmarkEnd w:id="0"/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. Переключимся на отображение команд с Intel’овским синтаксисом, введя команду set disassembly-flavor intel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157062" cy="5348087"/>
            <wp:effectExtent b="0" l="0" r="0" t="0"/>
            <wp:docPr descr="Figure 7: Дисассими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534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сассимилированный код</w:t>
      </w:r>
    </w:p>
    <w:bookmarkEnd w:id="0"/>
    <w:p>
      <w:pPr>
        <w:pStyle w:val="BodyText"/>
      </w:pPr>
      <w:r>
        <w:t xml:space="preserve">Pазличия отображения синтаксиса машинных команд в режимах ATT и Intel: противоположное расположение операнда-источника и операнда-приемника; в ATT регистры пишутся после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, а непосредственные операнды после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, в синтаксисе Intel операнды никак не помечаются.</w:t>
      </w:r>
    </w:p>
    <w:p>
      <w:pPr>
        <w:pStyle w:val="BodyText"/>
      </w:pPr>
      <w:r>
        <w:t xml:space="preserve">Включим режим псевдографики для более удобного анализа программы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001843"/>
            <wp:effectExtent b="0" l="0" r="0" t="0"/>
            <wp:docPr descr="Figure 8: Pежим псевдографик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Pежим псевдографики</w:t>
      </w:r>
    </w:p>
    <w:bookmarkEnd w:id="0"/>
    <w:p>
      <w:pPr>
        <w:pStyle w:val="BodyText"/>
      </w:pPr>
      <w:r>
        <w:t xml:space="preserve">На предыдущих шагах была установлена точка останова по имени метки (_start). Проверим это с помощью команды info breakpoints. Установим еще одну точку останова по адресу предпоследней инструкции. Посмотрим информацию о всех установленных точках останова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 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346173"/>
            <wp:effectExtent b="0" l="0" r="0" t="0"/>
            <wp:docPr descr="Figure 9: info breakpoints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info breakpoints</w:t>
      </w:r>
    </w:p>
    <w:bookmarkEnd w:id="0"/>
    <w:p>
      <w:pPr>
        <w:pStyle w:val="BodyText"/>
      </w:pPr>
      <w:r>
        <w:t xml:space="preserve">Выполним 5 инструкций с помощью команды stepi и проследим за изменением значений регистров. В результате изменяются значения регистров eax, ebx, ecx, edx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389737"/>
            <wp:effectExtent b="0" l="0" r="0" t="0"/>
            <wp:docPr descr="Figure 10: Команда stepi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анда stepi</w:t>
      </w:r>
    </w:p>
    <w:bookmarkEnd w:id="0"/>
    <w:p>
      <w:pPr>
        <w:pStyle w:val="BodyText"/>
      </w:pPr>
      <w:r>
        <w:t xml:space="preserve">Посмотрите значение переменной msg1 и msg2 по имени. Изменим первый символ переменной msg1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89107"/>
            <wp:effectExtent b="0" l="0" r="0" t="0"/>
            <wp:docPr descr="Figure 11: Изменение симво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символа</w:t>
      </w:r>
    </w:p>
    <w:bookmarkEnd w:id="0"/>
    <w:p>
      <w:pPr>
        <w:pStyle w:val="BodyText"/>
      </w:pPr>
      <w:r>
        <w:t xml:space="preserve">Заменим символ во второй переменной msg2.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080221" cy="653142"/>
            <wp:effectExtent b="0" l="0" r="0" t="0"/>
            <wp:docPr descr="Figure 12: Изменение символа в msg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символа в msg2</w:t>
      </w:r>
    </w:p>
    <w:bookmarkEnd w:id="0"/>
    <w:p>
      <w:pPr>
        <w:pStyle w:val="BodyText"/>
      </w:pPr>
      <w:r>
        <w:t xml:space="preserve">Выведем в различных форматах (в шестнадцатеричном формате, в двоичном формате и в символьном виде) значение регистра edx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036398"/>
            <wp:effectExtent b="0" l="0" r="0" t="0"/>
            <wp:docPr descr="Figure 13: Регистр edx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егистр edx</w:t>
      </w:r>
    </w:p>
    <w:bookmarkEnd w:id="0"/>
    <w:p>
      <w:pPr>
        <w:pStyle w:val="BodyText"/>
      </w:pPr>
      <w:r>
        <w:t xml:space="preserve">С помощью команды set изменим значение регистра ebx: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031707"/>
            <wp:effectExtent b="0" l="0" r="0" t="0"/>
            <wp:docPr descr="Figure 14: Значения регистра ebx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начения регистра ebx</w:t>
      </w:r>
    </w:p>
    <w:bookmarkEnd w:id="0"/>
    <w:p>
      <w:pPr>
        <w:pStyle w:val="BodyText"/>
      </w:pPr>
      <w:r>
        <w:t xml:space="preserve">Использовав команду set изменили значение регистра ebx сначала на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а затем на число 2, и сравнили вывод значения регистра в десятичном формате. В результате присвоения регистра значение символ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выводится число 50, что соответствует символу в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в таблице ASCII</w:t>
      </w:r>
    </w:p>
    <w:p>
      <w:pPr>
        <w:pStyle w:val="BodyText"/>
      </w:pPr>
      <w:r>
        <w:t xml:space="preserve">Cкопируем файл lab8-2.asm, созданный при выполнении лабораторной работы №8, с программой выводящей на экран аргументы командной строки в файл с именем lab9-3.asm. Создадим исполняемый файл. Загрузим исполняемый файл в отладчик, указав аргументы: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2700994"/>
            <wp:effectExtent b="0" l="0" r="0" t="0"/>
            <wp:docPr descr="Figure 15: Файл lab9-3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Файл lab9-3.asm</w:t>
      </w:r>
    </w:p>
    <w:bookmarkEnd w:id="0"/>
    <w:p>
      <w:pPr>
        <w:pStyle w:val="BodyText"/>
      </w:pPr>
      <w:r>
        <w:t xml:space="preserve">Для начала установим точку останова перед первой инструкцией в программе и запустим ее.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970720"/>
            <wp:effectExtent b="0" l="0" r="0" t="0"/>
            <wp:docPr descr="Figure 16: Адрес вершины стек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Адрес вершины стека</w:t>
      </w:r>
    </w:p>
    <w:bookmarkEnd w:id="0"/>
    <w:p>
      <w:pPr>
        <w:pStyle w:val="BodyText"/>
      </w:pPr>
      <w:r>
        <w:t xml:space="preserve">Посмотрим остальные позиции стека.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996645"/>
            <wp:effectExtent b="0" l="0" r="0" t="0"/>
            <wp:docPr descr="Figure 17: Все вершины стека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Все вершины стека</w:t>
      </w:r>
    </w:p>
    <w:bookmarkEnd w:id="0"/>
    <w:p>
      <w:pPr>
        <w:pStyle w:val="BodyText"/>
      </w:pPr>
      <w:r>
        <w:t xml:space="preserve">В первом хранится адрес, в остальных хранятся элементы. Элементы расположены с интервалом в 4 единицы, так как стек может хранить до 4 байт:каждый элемент стека занимает 4 байта, поэтому для получения следующего элемента стека мы добавляем 4 к адресу вершины.</w:t>
      </w:r>
    </w:p>
    <w:bookmarkEnd w:id="89"/>
    <w:bookmarkStart w:id="102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numPr>
          <w:ilvl w:val="0"/>
          <w:numId w:val="1001"/>
        </w:numPr>
        <w:pStyle w:val="Compact"/>
      </w:pPr>
      <w:r>
        <w:t xml:space="preserve">Преобразуем программу из лабораторной работы №8 (Задание №1 для самостоятельной работы), реализовав вычисление значения функции f(x) как подпрограмму. Запустим файл. Программа работает корректно.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7+2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CommentTok"/>
        </w:rPr>
        <w:t xml:space="preserve">; Подпрограмма для вычисления функции f(x)</w:t>
      </w:r>
      <w:r>
        <w:br/>
      </w:r>
      <w:r>
        <w:rPr>
          <w:rStyle w:val="FunctionTok"/>
        </w:rPr>
        <w:t xml:space="preserve">calculate_f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ход: eax - значение 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ход: eax - результат функции f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умножение x на 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добавление 7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звлекаем из стека в ecx количество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звлекаем из стека в edx имя программы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Уменьшаем ecx на 1 (количество аргументов без названи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спользуем esi для хранения промежуточных сумм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</w:t>
      </w:r>
      <w:r>
        <w:rPr>
          <w:rStyle w:val="CommentTok"/>
        </w:rPr>
        <w:t xml:space="preserve">; Если аргументов нет, выходим из цикла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calculate_f  </w:t>
      </w:r>
      <w:r>
        <w:rPr>
          <w:rStyle w:val="CommentTok"/>
        </w:rPr>
        <w:t xml:space="preserve">; Вызываем подпрограмму для вычисления f(x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к промежуточной сумме следующий аргумент (esi = esi + f(x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Записываем сумму в регистр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</w:t>
      </w:r>
      <w:r>
        <w:rPr>
          <w:rStyle w:val="CommentTok"/>
        </w:rPr>
        <w:t xml:space="preserve">; Завершение программы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4441371" cy="1129552"/>
            <wp:effectExtent b="0" l="0" r="0" t="0"/>
            <wp:docPr descr="Figure 18: Программа lab9-4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Программа lab9-4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с текстом из листинга 9.3, где приведена программа вычисления выражения (3+2)*4+5. При запуске данная программа дает неверный результат</w:t>
      </w:r>
    </w:p>
    <w:p>
      <w:pPr>
        <w:pStyle w:val="FirstParagraph"/>
      </w:pPr>
      <w:r>
        <w:t xml:space="preserve">Проанализируем с помощью отладичка GDB изменение значений регистров, чтобы найти ошибку. Установим брейкпоинт b _start, включим режим псевдографики и начнём поочердно выполнять команды и следить за значениями регистров. Ошибка в том, что результат 3+2=5 записан в регистре ebx (команда add ebx, eax), но команда mul всегда перемножает значение регистра eax с указанным сомножителем, поэтому mul ecx дает неверный результат. Затем, к нему добавляется число 5, результат запоминается в регистре edi, а затем выводится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3388658"/>
            <wp:effectExtent b="0" l="0" r="0" t="0"/>
            <wp:docPr descr="Figure 19: Поиск ошибок с помощью отладчик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Поиск ошибок с помощью отладчика</w:t>
      </w:r>
    </w:p>
    <w:bookmarkEnd w:id="0"/>
    <w:p>
      <w:pPr>
        <w:pStyle w:val="BodyText"/>
      </w:pPr>
      <w:r>
        <w:t xml:space="preserve">Исправим 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Запустим файл. Программа работает корректно.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698341"/>
            <wp:effectExtent b="0" l="0" r="0" t="0"/>
            <wp:docPr descr="Figure 20: Запуск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Запуск файла</w:t>
      </w:r>
    </w:p>
    <w:bookmarkEnd w:id="0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риобрели навыки написания программ с использованием подпрограмм и познакомилась с методами отладки при помощи GDB и его основными возможностями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ванов Сергей Владимирович</dc:creator>
  <dc:language>ru-RU</dc:language>
  <cp:keywords/>
  <dcterms:created xsi:type="dcterms:W3CDTF">2023-12-09T11:26:14Z</dcterms:created>
  <dcterms:modified xsi:type="dcterms:W3CDTF">2023-12-09T11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